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11A76" w:rsidRDefault="00EA7208" w:rsidP="00EA7208">
      <w:pPr>
        <w:pStyle w:val="Title"/>
      </w:pPr>
      <w:r>
        <w:t>Euan Mendoza Year 12 Major Project Logbook</w:t>
      </w:r>
    </w:p>
    <w:p w:rsidR="00EA7208" w:rsidRDefault="00EA7208" w:rsidP="00EA7208">
      <w:pPr>
        <w:pStyle w:val="Heading1"/>
      </w:pPr>
      <w:r>
        <w:t>15/02/2019</w:t>
      </w:r>
    </w:p>
    <w:p w:rsidR="002E3BEF" w:rsidRDefault="00EA7208" w:rsidP="00EA7208">
      <w:r>
        <w:t>Tested different web frameworks for the potential use</w:t>
      </w:r>
    </w:p>
    <w:p w:rsidR="002E3BEF" w:rsidRDefault="002E3BEF" w:rsidP="002E3BEF">
      <w:pPr>
        <w:pStyle w:val="Heading1"/>
      </w:pPr>
      <w:r>
        <w:t>22/02/2019</w:t>
      </w:r>
    </w:p>
    <w:p w:rsidR="002E3BEF" w:rsidRDefault="002E3BEF" w:rsidP="002E3BEF">
      <w:r>
        <w:t xml:space="preserve">Created a material </w:t>
      </w:r>
      <w:proofErr w:type="spellStart"/>
      <w:r>
        <w:t>ui</w:t>
      </w:r>
      <w:proofErr w:type="spellEnd"/>
      <w:r>
        <w:t xml:space="preserve"> react project and testing different configurations</w:t>
      </w:r>
    </w:p>
    <w:p w:rsidR="002E3BEF" w:rsidRDefault="002E3BEF" w:rsidP="002E3BEF">
      <w:pPr>
        <w:pStyle w:val="Heading1"/>
      </w:pPr>
      <w:r>
        <w:t>01/03/2019</w:t>
      </w:r>
    </w:p>
    <w:p w:rsidR="002E3BEF" w:rsidRDefault="002E3BEF" w:rsidP="002E3BEF">
      <w:r>
        <w:t xml:space="preserve">Created a rust rocket rest </w:t>
      </w:r>
      <w:proofErr w:type="spellStart"/>
      <w:proofErr w:type="gramStart"/>
      <w:r>
        <w:t>api</w:t>
      </w:r>
      <w:proofErr w:type="spellEnd"/>
      <w:proofErr w:type="gramEnd"/>
      <w:r>
        <w:t xml:space="preserve"> for potential use in project</w:t>
      </w:r>
    </w:p>
    <w:p w:rsidR="002E3BEF" w:rsidRDefault="002E3BEF" w:rsidP="002E3BEF">
      <w:pPr>
        <w:pStyle w:val="Heading1"/>
      </w:pPr>
      <w:r>
        <w:t>08/03/2019</w:t>
      </w:r>
    </w:p>
    <w:p w:rsidR="00EA7208" w:rsidRDefault="002E3BEF" w:rsidP="002E3BEF">
      <w:r>
        <w:t xml:space="preserve">Created a go project and moved repository to it, discovered a web technology called </w:t>
      </w:r>
      <w:proofErr w:type="spellStart"/>
      <w:r>
        <w:t>graphql</w:t>
      </w:r>
      <w:proofErr w:type="spellEnd"/>
      <w:r>
        <w:t xml:space="preserve"> which removes a </w:t>
      </w:r>
      <w:proofErr w:type="spellStart"/>
      <w:r>
        <w:t>redux</w:t>
      </w:r>
      <w:proofErr w:type="spellEnd"/>
      <w:r>
        <w:t xml:space="preserve"> state management dependency but is not available in rust, so moved to a go web server</w:t>
      </w:r>
      <w:r w:rsidR="00EA7208">
        <w:t xml:space="preserve"> </w:t>
      </w:r>
    </w:p>
    <w:p w:rsidR="002E3BEF" w:rsidRDefault="002E3BEF" w:rsidP="002E3BEF">
      <w:pPr>
        <w:pStyle w:val="Heading1"/>
      </w:pPr>
      <w:r>
        <w:t>25/03/2019</w:t>
      </w:r>
    </w:p>
    <w:p w:rsidR="002E3BEF" w:rsidRDefault="002E3BEF" w:rsidP="002E3BEF">
      <w:r>
        <w:t>Moved repositories again to conform to the go development standards of using go modules, keeping the same packages</w:t>
      </w:r>
    </w:p>
    <w:p w:rsidR="00DE2294" w:rsidRDefault="00DE2294" w:rsidP="00DE2294">
      <w:pPr>
        <w:pStyle w:val="Heading1"/>
      </w:pPr>
      <w:r>
        <w:t>01/04/2019</w:t>
      </w:r>
    </w:p>
    <w:p w:rsidR="00DE2294" w:rsidRDefault="00DE2294" w:rsidP="00DE2294">
      <w:r>
        <w:t>Started developing web server.</w:t>
      </w:r>
      <w:r w:rsidR="00154300">
        <w:t xml:space="preserve"> Setup Git Submodules, created branch feature/</w:t>
      </w:r>
      <w:proofErr w:type="spellStart"/>
      <w:r w:rsidR="00154300">
        <w:t>setup_webserver</w:t>
      </w:r>
      <w:proofErr w:type="spellEnd"/>
      <w:r w:rsidR="00154300">
        <w:t xml:space="preserve"> in repo. Created a static webserver route for deploying the react website with Go. </w:t>
      </w:r>
    </w:p>
    <w:p w:rsidR="000E265F" w:rsidRDefault="000E265F" w:rsidP="000E265F">
      <w:pPr>
        <w:pStyle w:val="Heading1"/>
      </w:pPr>
      <w:r>
        <w:t>05/04/2019</w:t>
      </w:r>
    </w:p>
    <w:p w:rsidR="000E265F" w:rsidRPr="000E265F" w:rsidRDefault="000E265F" w:rsidP="000E265F">
      <w:r>
        <w:t>Rewrote algorithms and logic within requirements report and planning to better suit the project and improve simplicity. Planned crud features for database managed through an admin panel similar to the Django framework.</w:t>
      </w:r>
    </w:p>
    <w:p w:rsidR="002E3BEF" w:rsidRDefault="00DB20B4" w:rsidP="00DB20B4">
      <w:pPr>
        <w:pStyle w:val="Heading1"/>
      </w:pPr>
      <w:r>
        <w:t>09/04/2019</w:t>
      </w:r>
    </w:p>
    <w:p w:rsidR="00DB20B4" w:rsidRPr="00DB20B4" w:rsidRDefault="00DB20B4" w:rsidP="00DB20B4">
      <w:r>
        <w:t xml:space="preserve">Started building the actual </w:t>
      </w:r>
      <w:proofErr w:type="spellStart"/>
      <w:r>
        <w:t>graphql</w:t>
      </w:r>
      <w:proofErr w:type="spellEnd"/>
      <w:r>
        <w:t xml:space="preserve"> </w:t>
      </w:r>
      <w:proofErr w:type="spellStart"/>
      <w:proofErr w:type="gramStart"/>
      <w:r>
        <w:t>api</w:t>
      </w:r>
      <w:proofErr w:type="spellEnd"/>
      <w:proofErr w:type="gramEnd"/>
      <w:r>
        <w:t xml:space="preserve"> using go-</w:t>
      </w:r>
      <w:proofErr w:type="spellStart"/>
      <w:r>
        <w:t>graphql</w:t>
      </w:r>
      <w:proofErr w:type="spellEnd"/>
      <w:r>
        <w:t>. Some issues I have found is that go-</w:t>
      </w:r>
      <w:proofErr w:type="spellStart"/>
      <w:r>
        <w:t>graphql</w:t>
      </w:r>
      <w:proofErr w:type="spellEnd"/>
      <w:r>
        <w:t xml:space="preserve"> </w:t>
      </w:r>
      <w:proofErr w:type="gramStart"/>
      <w:r>
        <w:t>is not documented</w:t>
      </w:r>
      <w:proofErr w:type="gramEnd"/>
      <w:r>
        <w:t xml:space="preserve"> well, while other </w:t>
      </w:r>
      <w:proofErr w:type="spellStart"/>
      <w:r>
        <w:t>graphql</w:t>
      </w:r>
      <w:proofErr w:type="spellEnd"/>
      <w:r>
        <w:t xml:space="preserve"> libraries such as </w:t>
      </w:r>
      <w:proofErr w:type="spellStart"/>
      <w:r>
        <w:t>graphql</w:t>
      </w:r>
      <w:proofErr w:type="spellEnd"/>
      <w:r>
        <w:t xml:space="preserve">-java and python graphene are documented well, made me reconsider using go. The other issue is code examples all have one to three queries and responses, my plan has a lot more than three </w:t>
      </w:r>
      <w:proofErr w:type="spellStart"/>
      <w:r>
        <w:t>graphql</w:t>
      </w:r>
      <w:proofErr w:type="spellEnd"/>
      <w:r>
        <w:t xml:space="preserve"> queries. Three </w:t>
      </w:r>
      <w:proofErr w:type="spellStart"/>
      <w:r>
        <w:t>quries</w:t>
      </w:r>
      <w:proofErr w:type="spellEnd"/>
      <w:r>
        <w:t xml:space="preserve"> in a </w:t>
      </w:r>
      <w:proofErr w:type="spellStart"/>
      <w:r>
        <w:t>graphql</w:t>
      </w:r>
      <w:proofErr w:type="spellEnd"/>
      <w:r>
        <w:t xml:space="preserve"> application is small enough to be built in one file, but my project is a lot larger, and </w:t>
      </w:r>
      <w:proofErr w:type="gramStart"/>
      <w:r>
        <w:t>personally</w:t>
      </w:r>
      <w:proofErr w:type="gramEnd"/>
      <w:r>
        <w:t xml:space="preserve"> I prefer to have a lot of code split up into multiple files than a large file with lots of functions. I considered moving to java to make the project object oriented so I could easily organise the project, but java involves a lot of setup with the build systems and dependency management. I also considered switching to a different go </w:t>
      </w:r>
      <w:proofErr w:type="spellStart"/>
      <w:r>
        <w:t>graphql</w:t>
      </w:r>
      <w:proofErr w:type="spellEnd"/>
      <w:r>
        <w:t xml:space="preserve"> implementation that had better support for separating </w:t>
      </w:r>
      <w:proofErr w:type="spellStart"/>
      <w:r>
        <w:t>graphql</w:t>
      </w:r>
      <w:proofErr w:type="spellEnd"/>
      <w:r>
        <w:t xml:space="preserve"> responders into separate files. </w:t>
      </w:r>
      <w:r w:rsidR="009B2055">
        <w:t xml:space="preserve">The solution I ended up using was to create a file called models where I declare the ‘models’ for how the data is requested and stored based off the Django framework. It contains all the </w:t>
      </w:r>
      <w:proofErr w:type="spellStart"/>
      <w:r w:rsidR="009B2055">
        <w:t>structs</w:t>
      </w:r>
      <w:proofErr w:type="spellEnd"/>
      <w:r w:rsidR="009B2055">
        <w:t xml:space="preserve"> also known as objects or </w:t>
      </w:r>
      <w:proofErr w:type="spellStart"/>
      <w:r w:rsidR="009B2055">
        <w:t>non primitive</w:t>
      </w:r>
      <w:proofErr w:type="spellEnd"/>
      <w:r w:rsidR="009B2055">
        <w:t xml:space="preserve"> data types </w:t>
      </w:r>
      <w:r w:rsidR="009B2055">
        <w:lastRenderedPageBreak/>
        <w:t xml:space="preserve">depending on which language </w:t>
      </w:r>
      <w:proofErr w:type="gramStart"/>
      <w:r w:rsidR="009B2055">
        <w:t>your</w:t>
      </w:r>
      <w:proofErr w:type="gramEnd"/>
      <w:r w:rsidR="009B2055">
        <w:t xml:space="preserve"> using, which are used in the application to serialize and </w:t>
      </w:r>
      <w:proofErr w:type="spellStart"/>
      <w:r w:rsidR="009B2055">
        <w:t>deserialize</w:t>
      </w:r>
      <w:proofErr w:type="spellEnd"/>
      <w:r w:rsidR="009B2055">
        <w:t xml:space="preserve"> into </w:t>
      </w:r>
      <w:proofErr w:type="spellStart"/>
      <w:r w:rsidR="009B2055">
        <w:t>json</w:t>
      </w:r>
      <w:proofErr w:type="spellEnd"/>
      <w:r w:rsidR="009B2055">
        <w:t xml:space="preserve"> which can be used by the client. The </w:t>
      </w:r>
      <w:proofErr w:type="spellStart"/>
      <w:r w:rsidR="009B2055">
        <w:t>structs</w:t>
      </w:r>
      <w:proofErr w:type="spellEnd"/>
      <w:r w:rsidR="009B2055">
        <w:t xml:space="preserve"> are than serialised in the same file into a </w:t>
      </w:r>
      <w:proofErr w:type="spellStart"/>
      <w:r w:rsidR="009B2055">
        <w:t>graphql</w:t>
      </w:r>
      <w:proofErr w:type="spellEnd"/>
      <w:r w:rsidR="009B2055">
        <w:t xml:space="preserve"> object, which can be used for commands like query users id which returns a list of all users id’s. The </w:t>
      </w:r>
      <w:proofErr w:type="spellStart"/>
      <w:r w:rsidR="009B2055">
        <w:t>graphql</w:t>
      </w:r>
      <w:proofErr w:type="spellEnd"/>
      <w:r w:rsidR="009B2055">
        <w:t xml:space="preserve"> object is than mapped to a </w:t>
      </w:r>
      <w:proofErr w:type="spellStart"/>
      <w:r w:rsidR="009B2055">
        <w:t>graphql</w:t>
      </w:r>
      <w:proofErr w:type="spellEnd"/>
      <w:r w:rsidR="009B2055">
        <w:t xml:space="preserve"> query request within the schema file, this file handles create, read, update, and delete requests. If a read request is called, a </w:t>
      </w:r>
      <w:proofErr w:type="spellStart"/>
      <w:r w:rsidR="009B2055">
        <w:t>callback</w:t>
      </w:r>
      <w:proofErr w:type="spellEnd"/>
      <w:r w:rsidR="009B2055">
        <w:t xml:space="preserve"> function is called which exists within separate files that end in </w:t>
      </w:r>
      <w:proofErr w:type="gramStart"/>
      <w:r w:rsidR="009B2055">
        <w:t>handler,</w:t>
      </w:r>
      <w:proofErr w:type="gramEnd"/>
      <w:r w:rsidR="009B2055">
        <w:t xml:space="preserve"> these functions return the requests from the </w:t>
      </w:r>
      <w:proofErr w:type="spellStart"/>
      <w:r w:rsidR="009B2055">
        <w:t>graphql</w:t>
      </w:r>
      <w:proofErr w:type="spellEnd"/>
      <w:r w:rsidR="009B2055">
        <w:t xml:space="preserve"> query. This way there will still be a large amount of functions </w:t>
      </w:r>
      <w:r w:rsidR="00BC1FDD">
        <w:t xml:space="preserve">per file, but it is neater </w:t>
      </w:r>
      <w:proofErr w:type="gramStart"/>
      <w:r w:rsidR="00BC1FDD">
        <w:t>than any of the examples provided</w:t>
      </w:r>
      <w:proofErr w:type="gramEnd"/>
      <w:r w:rsidR="00BC1FDD">
        <w:t xml:space="preserve">. </w:t>
      </w:r>
      <w:bookmarkStart w:id="0" w:name="_GoBack"/>
      <w:bookmarkEnd w:id="0"/>
    </w:p>
    <w:sectPr w:rsidR="00DB20B4" w:rsidRPr="00DB20B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NLMwtTA2MTA0NrI0NDNX0lEKTi0uzszPAykwrQUAZUYDsywAAAA="/>
  </w:docVars>
  <w:rsids>
    <w:rsidRoot w:val="00EA7208"/>
    <w:rsid w:val="00011A76"/>
    <w:rsid w:val="000E265F"/>
    <w:rsid w:val="00154300"/>
    <w:rsid w:val="002E3BEF"/>
    <w:rsid w:val="005F2F9E"/>
    <w:rsid w:val="007F1F4D"/>
    <w:rsid w:val="009B2055"/>
    <w:rsid w:val="00BC1FDD"/>
    <w:rsid w:val="00DB20B4"/>
    <w:rsid w:val="00DE2294"/>
    <w:rsid w:val="00EA7208"/>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D0386E"/>
  <w15:chartTrackingRefBased/>
  <w15:docId w15:val="{D3B09683-CC29-4B96-B628-02D5CC4AB30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A7208"/>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A7208"/>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A7208"/>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A7208"/>
    <w:rPr>
      <w:rFonts w:asciiTheme="majorHAnsi" w:eastAsiaTheme="majorEastAsia" w:hAnsiTheme="majorHAnsi" w:cstheme="majorBid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66</TotalTime>
  <Pages>2</Pages>
  <Words>442</Words>
  <Characters>2521</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uan Mendoza</dc:creator>
  <cp:keywords/>
  <dc:description/>
  <cp:lastModifiedBy>Euan Mendoza</cp:lastModifiedBy>
  <cp:revision>7</cp:revision>
  <dcterms:created xsi:type="dcterms:W3CDTF">2019-03-12T09:58:00Z</dcterms:created>
  <dcterms:modified xsi:type="dcterms:W3CDTF">2019-04-09T12:25:00Z</dcterms:modified>
</cp:coreProperties>
</file>